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00275" w14:textId="77777777" w:rsidR="00342897" w:rsidRDefault="00EB31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24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24"/>
          <w:lang w:val="en-US" w:eastAsia="en-US" w:bidi="en-US"/>
        </w:rPr>
        <w:t>CHECKLIST</w:t>
      </w:r>
    </w:p>
    <w:p w14:paraId="38FB003F" w14:textId="77777777" w:rsidR="00342897" w:rsidRDefault="00342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24"/>
          <w:lang w:val="en-US" w:eastAsia="en-US" w:bidi="en-US"/>
        </w:rPr>
      </w:pPr>
    </w:p>
    <w:p w14:paraId="10453E24" w14:textId="77777777" w:rsidR="00342897" w:rsidRDefault="00EB31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sz w:val="24"/>
          <w:lang w:val="en-US" w:eastAsia="en-US" w:bidi="en-US"/>
        </w:rPr>
        <w:t>FOR EMPLOYMENT AGREEMENTS</w:t>
      </w:r>
    </w:p>
    <w:p w14:paraId="4B6DA8F8" w14:textId="77777777" w:rsidR="00342897" w:rsidRDefault="00342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lang w:val="en-US" w:eastAsia="en-US" w:bidi="en-US"/>
        </w:rPr>
      </w:pPr>
    </w:p>
    <w:p w14:paraId="48F80D48" w14:textId="77777777" w:rsidR="00342897" w:rsidRDefault="00342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lang w:val="en-US" w:eastAsia="en-US" w:bidi="en-US"/>
        </w:rPr>
      </w:pPr>
    </w:p>
    <w:p w14:paraId="6F225F2A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14A9D090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51B2D2FE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54553A55" w14:textId="77777777" w:rsidR="00342897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Special Definitions</w:t>
      </w:r>
    </w:p>
    <w:p w14:paraId="64ABA379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27AB3592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6E32E8FE" w14:textId="77777777" w:rsidR="00342897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Description of Job Duties:</w:t>
      </w:r>
    </w:p>
    <w:p w14:paraId="32215900" w14:textId="77777777" w:rsidR="00342897" w:rsidRDefault="00342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Arial" w:eastAsia="Arial" w:hAnsi="Arial" w:cs="Arial"/>
          <w:b/>
          <w:lang w:val="en-US" w:eastAsia="en-US" w:bidi="en-US"/>
        </w:rPr>
      </w:pPr>
    </w:p>
    <w:p w14:paraId="4460313D" w14:textId="77777777" w:rsidR="00342897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Name of position</w:t>
      </w:r>
    </w:p>
    <w:p w14:paraId="76244B2E" w14:textId="79DA5E34" w:rsidR="00342897" w:rsidRPr="00A30B34" w:rsidRDefault="00EB31B2" w:rsidP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Essential job functions or duties</w:t>
      </w:r>
    </w:p>
    <w:p w14:paraId="69652449" w14:textId="77777777" w:rsidR="00342897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Place and hours of employment</w:t>
      </w:r>
    </w:p>
    <w:p w14:paraId="682DF908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46B7930E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0B915030" w14:textId="77777777" w:rsidR="00342897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Length of Agreement:</w:t>
      </w:r>
    </w:p>
    <w:p w14:paraId="60BDFB95" w14:textId="77777777" w:rsidR="00342897" w:rsidRDefault="00342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Arial" w:eastAsia="Arial" w:hAnsi="Arial" w:cs="Arial"/>
          <w:b/>
          <w:lang w:val="en-US" w:eastAsia="en-US" w:bidi="en-US"/>
        </w:rPr>
      </w:pPr>
    </w:p>
    <w:p w14:paraId="73695B2B" w14:textId="495CEC13" w:rsidR="00342897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Original term</w:t>
      </w:r>
    </w:p>
    <w:p w14:paraId="0CD9600F" w14:textId="09238644" w:rsidR="00A30B34" w:rsidRDefault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Specific term</w:t>
      </w:r>
    </w:p>
    <w:p w14:paraId="2BDB6ADF" w14:textId="77777777" w:rsidR="00342897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Extension of agreement</w:t>
      </w:r>
    </w:p>
    <w:p w14:paraId="1B9FB65E" w14:textId="77777777" w:rsidR="00342897" w:rsidRDefault="00342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Arial" w:eastAsia="Arial" w:hAnsi="Arial" w:cs="Arial"/>
          <w:lang w:val="en-US" w:eastAsia="en-US" w:bidi="en-US"/>
        </w:rPr>
      </w:pPr>
    </w:p>
    <w:p w14:paraId="59240751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5639A017" w14:textId="77777777" w:rsidR="00342897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Benchmarks and Performance Terms:</w:t>
      </w:r>
    </w:p>
    <w:p w14:paraId="7BBF813F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lang w:val="en-US" w:eastAsia="en-US" w:bidi="en-US"/>
        </w:rPr>
      </w:pPr>
    </w:p>
    <w:p w14:paraId="7CCE477E" w14:textId="77777777" w:rsidR="00342897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Production benchmarks</w:t>
      </w:r>
    </w:p>
    <w:p w14:paraId="1099A57C" w14:textId="77777777" w:rsidR="00342897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Marketing benchmarks</w:t>
      </w:r>
    </w:p>
    <w:p w14:paraId="716E517F" w14:textId="77777777" w:rsidR="00342897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Overhead benchmarks</w:t>
      </w:r>
    </w:p>
    <w:p w14:paraId="303971F8" w14:textId="77777777" w:rsidR="00342897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Skills enhancement</w:t>
      </w:r>
    </w:p>
    <w:p w14:paraId="26D60240" w14:textId="77777777" w:rsidR="00342897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Other benchmarks</w:t>
      </w:r>
    </w:p>
    <w:p w14:paraId="7B210BD7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3DD038F5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7825E099" w14:textId="74515219" w:rsidR="00342897" w:rsidRDefault="00A30B3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Remuneration</w:t>
      </w:r>
      <w:r w:rsidR="00EB31B2">
        <w:rPr>
          <w:rFonts w:ascii="Arial" w:eastAsia="Arial" w:hAnsi="Arial" w:cs="Arial"/>
          <w:b/>
          <w:lang w:val="en-US" w:eastAsia="en-US" w:bidi="en-US"/>
        </w:rPr>
        <w:t xml:space="preserve"> Terms:</w:t>
      </w:r>
    </w:p>
    <w:p w14:paraId="6026465D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lang w:val="en-US" w:eastAsia="en-US" w:bidi="en-US"/>
        </w:rPr>
      </w:pPr>
    </w:p>
    <w:p w14:paraId="3766567F" w14:textId="72990A53" w:rsidR="00342897" w:rsidRDefault="00EB31B2">
      <w:pPr>
        <w:numPr>
          <w:ilvl w:val="0"/>
          <w:numId w:val="3"/>
        </w:numPr>
        <w:tabs>
          <w:tab w:val="left" w:pos="106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Base </w:t>
      </w:r>
      <w:r w:rsidR="00A30B34">
        <w:rPr>
          <w:rFonts w:ascii="Arial" w:eastAsia="Arial" w:hAnsi="Arial" w:cs="Arial"/>
          <w:lang w:val="en-US" w:eastAsia="en-US" w:bidi="en-US"/>
        </w:rPr>
        <w:t>Salary</w:t>
      </w:r>
      <w:r>
        <w:rPr>
          <w:rFonts w:ascii="Arial" w:eastAsia="Arial" w:hAnsi="Arial" w:cs="Arial"/>
          <w:lang w:val="en-US" w:eastAsia="en-US" w:bidi="en-US"/>
        </w:rPr>
        <w:t xml:space="preserve"> (salary, hourly or commission)</w:t>
      </w:r>
    </w:p>
    <w:p w14:paraId="6C111183" w14:textId="77777777" w:rsidR="00342897" w:rsidRDefault="00EB31B2">
      <w:pPr>
        <w:numPr>
          <w:ilvl w:val="0"/>
          <w:numId w:val="3"/>
        </w:numPr>
        <w:tabs>
          <w:tab w:val="left" w:pos="106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Overtime exempt status</w:t>
      </w:r>
    </w:p>
    <w:p w14:paraId="65D9C473" w14:textId="4C60E758" w:rsidR="00342897" w:rsidRPr="00A30B34" w:rsidRDefault="00EB31B2">
      <w:pPr>
        <w:pStyle w:val="BodyText2"/>
        <w:numPr>
          <w:ilvl w:val="0"/>
          <w:numId w:val="3"/>
        </w:numPr>
        <w:tabs>
          <w:tab w:val="left" w:pos="106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A30B34">
        <w:rPr>
          <w:rFonts w:ascii="Arial" w:eastAsia="Arial" w:hAnsi="Arial" w:cs="Arial"/>
          <w:noProof/>
          <w:sz w:val="20"/>
          <w:lang w:val="en-US" w:eastAsia="en-US" w:bidi="en-US"/>
        </w:rPr>
        <w:t xml:space="preserve">Commission </w:t>
      </w:r>
    </w:p>
    <w:p w14:paraId="6E526556" w14:textId="77777777" w:rsidR="00342897" w:rsidRPr="00A30B34" w:rsidRDefault="00EB31B2">
      <w:pPr>
        <w:numPr>
          <w:ilvl w:val="0"/>
          <w:numId w:val="3"/>
        </w:numPr>
        <w:tabs>
          <w:tab w:val="left" w:pos="106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Incentive programs</w:t>
      </w:r>
    </w:p>
    <w:p w14:paraId="6A069438" w14:textId="77777777" w:rsidR="00342897" w:rsidRPr="00A30B34" w:rsidRDefault="00EB31B2">
      <w:pPr>
        <w:numPr>
          <w:ilvl w:val="0"/>
          <w:numId w:val="3"/>
        </w:numPr>
        <w:tabs>
          <w:tab w:val="left" w:pos="106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Expenses, allowances, etc.</w:t>
      </w:r>
    </w:p>
    <w:p w14:paraId="19710B7A" w14:textId="77777777" w:rsidR="00342897" w:rsidRPr="00A30B34" w:rsidRDefault="00EB31B2">
      <w:pPr>
        <w:numPr>
          <w:ilvl w:val="0"/>
          <w:numId w:val="3"/>
        </w:numPr>
        <w:tabs>
          <w:tab w:val="left" w:pos="106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Salary adjustments</w:t>
      </w:r>
    </w:p>
    <w:p w14:paraId="20D206B6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34584138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38CAD7A9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58C051D3" w14:textId="3A5F1141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6C25AE32" w14:textId="77777777" w:rsidR="00A30B34" w:rsidRPr="00A30B34" w:rsidRDefault="00A30B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650FE6EA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2E1A81FD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49F99EBA" w14:textId="77777777" w:rsidR="00342897" w:rsidRPr="00A30B34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lang w:val="en-US" w:eastAsia="en-US" w:bidi="en-US"/>
        </w:rPr>
      </w:pPr>
      <w:r w:rsidRPr="00A30B34">
        <w:rPr>
          <w:rFonts w:ascii="Arial" w:eastAsia="Arial" w:hAnsi="Arial" w:cs="Arial"/>
          <w:b/>
          <w:noProof/>
          <w:lang w:val="en-US" w:eastAsia="en-US" w:bidi="en-US"/>
        </w:rPr>
        <w:lastRenderedPageBreak/>
        <w:t>Benefits:</w:t>
      </w:r>
    </w:p>
    <w:p w14:paraId="084B1AEB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noProof/>
          <w:lang w:val="en-US" w:eastAsia="en-US" w:bidi="en-US"/>
        </w:rPr>
      </w:pPr>
    </w:p>
    <w:p w14:paraId="44545893" w14:textId="0D0C77B6" w:rsidR="00342897" w:rsidRDefault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Me</w:t>
      </w:r>
      <w:r>
        <w:rPr>
          <w:rFonts w:ascii="Arial" w:eastAsia="Arial" w:hAnsi="Arial" w:cs="Arial"/>
          <w:noProof/>
          <w:lang w:val="en-US" w:eastAsia="en-US" w:bidi="en-US"/>
        </w:rPr>
        <w:t>dical Aid</w:t>
      </w:r>
      <w:r w:rsidR="00EB31B2" w:rsidRPr="00A30B34">
        <w:rPr>
          <w:rFonts w:ascii="Arial" w:eastAsia="Arial" w:hAnsi="Arial" w:cs="Arial"/>
          <w:noProof/>
          <w:lang w:val="en-US" w:eastAsia="en-US" w:bidi="en-US"/>
        </w:rPr>
        <w:t xml:space="preserve"> life,</w:t>
      </w:r>
    </w:p>
    <w:p w14:paraId="27511B66" w14:textId="1DF08EC2" w:rsidR="00A30B34" w:rsidRPr="00A30B34" w:rsidRDefault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Pension Fund</w:t>
      </w:r>
    </w:p>
    <w:p w14:paraId="72D6E9DF" w14:textId="3CADE17E" w:rsidR="00342897" w:rsidRDefault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Cellphone allowance</w:t>
      </w:r>
    </w:p>
    <w:p w14:paraId="39D7147C" w14:textId="5C58A44E" w:rsidR="00342897" w:rsidRPr="00A30B34" w:rsidRDefault="00A30B34" w:rsidP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Car allowance </w:t>
      </w:r>
    </w:p>
    <w:p w14:paraId="0B39B849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Holidays</w:t>
      </w:r>
    </w:p>
    <w:p w14:paraId="405F76D3" w14:textId="4D0B7DB5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 xml:space="preserve">Stock options, bonuses, profit sharing, </w:t>
      </w:r>
    </w:p>
    <w:p w14:paraId="295E603C" w14:textId="6699E677" w:rsidR="00342897" w:rsidRPr="00A30B34" w:rsidRDefault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Study</w:t>
      </w:r>
      <w:r w:rsidR="00EB31B2" w:rsidRPr="00A30B34">
        <w:rPr>
          <w:rFonts w:ascii="Arial" w:eastAsia="Arial" w:hAnsi="Arial" w:cs="Arial"/>
          <w:noProof/>
          <w:lang w:val="en-US" w:eastAsia="en-US" w:bidi="en-US"/>
        </w:rPr>
        <w:t xml:space="preserve"> reimbursemen</w:t>
      </w:r>
      <w:r w:rsidRPr="00A30B34">
        <w:rPr>
          <w:rFonts w:ascii="Arial" w:eastAsia="Arial" w:hAnsi="Arial" w:cs="Arial"/>
          <w:noProof/>
          <w:lang w:val="en-US" w:eastAsia="en-US" w:bidi="en-US"/>
        </w:rPr>
        <w:t>t</w:t>
      </w:r>
    </w:p>
    <w:p w14:paraId="249EA0A3" w14:textId="77777777" w:rsidR="00342897" w:rsidRPr="00A30B34" w:rsidRDefault="00342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Arial" w:eastAsia="Arial" w:hAnsi="Arial" w:cs="Arial"/>
          <w:noProof/>
          <w:lang w:val="en-US" w:eastAsia="en-US" w:bidi="en-US"/>
        </w:rPr>
      </w:pPr>
    </w:p>
    <w:p w14:paraId="74854196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3732166C" w14:textId="0D7DFDB6" w:rsidR="00342897" w:rsidRPr="00A30B34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lang w:val="en-US" w:eastAsia="en-US" w:bidi="en-US"/>
        </w:rPr>
      </w:pPr>
      <w:r w:rsidRPr="00A30B34">
        <w:rPr>
          <w:rFonts w:ascii="Arial" w:eastAsia="Arial" w:hAnsi="Arial" w:cs="Arial"/>
          <w:b/>
          <w:noProof/>
          <w:lang w:val="en-US" w:eastAsia="en-US" w:bidi="en-US"/>
        </w:rPr>
        <w:t>Termination</w:t>
      </w:r>
      <w:r w:rsidR="00A30B34">
        <w:rPr>
          <w:rFonts w:ascii="Arial" w:eastAsia="Arial" w:hAnsi="Arial" w:cs="Arial"/>
          <w:b/>
          <w:noProof/>
          <w:lang w:val="en-US" w:eastAsia="en-US" w:bidi="en-US"/>
        </w:rPr>
        <w:t>:</w:t>
      </w:r>
    </w:p>
    <w:p w14:paraId="7CCE493A" w14:textId="0F8A94E6" w:rsidR="00342897" w:rsidRPr="00A30B34" w:rsidRDefault="00342897" w:rsidP="00A30B34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10DC426A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Disability</w:t>
      </w:r>
    </w:p>
    <w:p w14:paraId="6CEC9839" w14:textId="4E6CAC8E" w:rsidR="00342897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 xml:space="preserve">Loss of licensure </w:t>
      </w:r>
    </w:p>
    <w:p w14:paraId="3A24B182" w14:textId="10B46768" w:rsidR="00A30B34" w:rsidRPr="00A30B34" w:rsidRDefault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Medically bo</w:t>
      </w:r>
      <w:r w:rsidR="002B58D7">
        <w:rPr>
          <w:rFonts w:ascii="Arial" w:eastAsia="Arial" w:hAnsi="Arial" w:cs="Arial"/>
          <w:noProof/>
          <w:lang w:val="en-US" w:eastAsia="en-US" w:bidi="en-US"/>
        </w:rPr>
        <w:t>a</w:t>
      </w:r>
      <w:r>
        <w:rPr>
          <w:rFonts w:ascii="Arial" w:eastAsia="Arial" w:hAnsi="Arial" w:cs="Arial"/>
          <w:noProof/>
          <w:lang w:val="en-US" w:eastAsia="en-US" w:bidi="en-US"/>
        </w:rPr>
        <w:t>rded</w:t>
      </w:r>
    </w:p>
    <w:p w14:paraId="4B98B9FE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3D2425B5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2EC761D4" w14:textId="17FE1009" w:rsidR="00342897" w:rsidRPr="00A30B34" w:rsidRDefault="00A30B3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lang w:val="en-US" w:eastAsia="en-US" w:bidi="en-US"/>
        </w:rPr>
      </w:pPr>
      <w:r>
        <w:rPr>
          <w:rFonts w:ascii="Arial" w:eastAsia="Arial" w:hAnsi="Arial" w:cs="Arial"/>
          <w:b/>
          <w:noProof/>
          <w:lang w:val="en-US" w:eastAsia="en-US" w:bidi="en-US"/>
        </w:rPr>
        <w:t>Covenant</w:t>
      </w:r>
      <w:r w:rsidR="00EB31B2" w:rsidRPr="00A30B34">
        <w:rPr>
          <w:rFonts w:ascii="Arial" w:eastAsia="Arial" w:hAnsi="Arial" w:cs="Arial"/>
          <w:b/>
          <w:noProof/>
          <w:lang w:val="en-US" w:eastAsia="en-US" w:bidi="en-US"/>
        </w:rPr>
        <w:t>:</w:t>
      </w:r>
    </w:p>
    <w:p w14:paraId="3200CA06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noProof/>
          <w:lang w:val="en-US" w:eastAsia="en-US" w:bidi="en-US"/>
        </w:rPr>
      </w:pPr>
    </w:p>
    <w:p w14:paraId="63531102" w14:textId="07BF062C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 xml:space="preserve">Non-disclosure </w:t>
      </w:r>
      <w:r w:rsidR="00A30B34">
        <w:rPr>
          <w:rFonts w:ascii="Arial" w:eastAsia="Arial" w:hAnsi="Arial" w:cs="Arial"/>
          <w:noProof/>
          <w:lang w:val="en-US" w:eastAsia="en-US" w:bidi="en-US"/>
        </w:rPr>
        <w:t>agreement</w:t>
      </w:r>
    </w:p>
    <w:p w14:paraId="64830E9E" w14:textId="3CC16B8B" w:rsidR="00342897" w:rsidRPr="00A30B34" w:rsidRDefault="00EB31B2" w:rsidP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fr-CA" w:eastAsia="fr-CA" w:bidi="fr-CA"/>
        </w:rPr>
      </w:pPr>
      <w:r w:rsidRPr="00A30B34">
        <w:rPr>
          <w:rFonts w:ascii="Arial" w:eastAsia="Arial" w:hAnsi="Arial" w:cs="Arial"/>
          <w:noProof/>
          <w:lang w:val="fr-CA" w:eastAsia="fr-CA" w:bidi="fr-CA"/>
        </w:rPr>
        <w:t>Non-solicitation agreement</w:t>
      </w:r>
    </w:p>
    <w:p w14:paraId="12D4AFAC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Adherence to company policies, rules and regulations</w:t>
      </w:r>
    </w:p>
    <w:p w14:paraId="04641F06" w14:textId="5FB851C8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Co</w:t>
      </w:r>
      <w:r w:rsidR="00A30B34">
        <w:rPr>
          <w:rFonts w:ascii="Arial" w:eastAsia="Arial" w:hAnsi="Arial" w:cs="Arial"/>
          <w:noProof/>
          <w:lang w:val="en-US" w:eastAsia="en-US" w:bidi="en-US"/>
        </w:rPr>
        <w:t>de of ethics</w:t>
      </w:r>
    </w:p>
    <w:p w14:paraId="1006CBE0" w14:textId="77777777" w:rsidR="00342897" w:rsidRPr="00A30B34" w:rsidRDefault="00342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Arial" w:eastAsia="Arial" w:hAnsi="Arial" w:cs="Arial"/>
          <w:b/>
          <w:noProof/>
          <w:lang w:val="en-US" w:eastAsia="en-US" w:bidi="en-US"/>
        </w:rPr>
      </w:pPr>
    </w:p>
    <w:p w14:paraId="6FC807AB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noProof/>
          <w:lang w:val="en-US" w:eastAsia="en-US" w:bidi="en-US"/>
        </w:rPr>
      </w:pPr>
    </w:p>
    <w:p w14:paraId="67DB2D45" w14:textId="77777777" w:rsidR="00342897" w:rsidRPr="00A30B34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lang w:val="en-US" w:eastAsia="en-US" w:bidi="en-US"/>
        </w:rPr>
      </w:pPr>
      <w:r w:rsidRPr="00A30B34">
        <w:rPr>
          <w:rFonts w:ascii="Arial" w:eastAsia="Arial" w:hAnsi="Arial" w:cs="Arial"/>
          <w:b/>
          <w:noProof/>
          <w:lang w:val="en-US" w:eastAsia="en-US" w:bidi="en-US"/>
        </w:rPr>
        <w:t>Property Rights:</w:t>
      </w:r>
    </w:p>
    <w:p w14:paraId="5E649D89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noProof/>
          <w:lang w:val="en-US" w:eastAsia="en-US" w:bidi="en-US"/>
        </w:rPr>
      </w:pPr>
    </w:p>
    <w:p w14:paraId="54FC7912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Existing clientele of employee</w:t>
      </w:r>
    </w:p>
    <w:p w14:paraId="74BD7B62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New clientele generated while at work</w:t>
      </w:r>
    </w:p>
    <w:p w14:paraId="24334242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Records and accounts</w:t>
      </w:r>
    </w:p>
    <w:p w14:paraId="5D81A7EE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Return upon termination</w:t>
      </w:r>
    </w:p>
    <w:p w14:paraId="6D027C26" w14:textId="11055A55" w:rsidR="00342897" w:rsidRPr="00A30B34" w:rsidRDefault="00EB31B2" w:rsidP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Copyrights, inventions and patents</w:t>
      </w:r>
    </w:p>
    <w:p w14:paraId="1361AFB3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259E1D1A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3DCF3554" w14:textId="50CB9827" w:rsidR="00342897" w:rsidRPr="00A30B34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lang w:val="en-US" w:eastAsia="en-US" w:bidi="en-US"/>
        </w:rPr>
      </w:pPr>
      <w:r w:rsidRPr="00A30B34">
        <w:rPr>
          <w:rFonts w:ascii="Arial" w:eastAsia="Arial" w:hAnsi="Arial" w:cs="Arial"/>
          <w:b/>
          <w:noProof/>
          <w:lang w:val="en-US" w:eastAsia="en-US" w:bidi="en-US"/>
        </w:rPr>
        <w:t>Indemnification for Third</w:t>
      </w:r>
      <w:r w:rsidR="002B58D7">
        <w:rPr>
          <w:rFonts w:ascii="Arial" w:eastAsia="Arial" w:hAnsi="Arial" w:cs="Arial"/>
          <w:b/>
          <w:noProof/>
          <w:lang w:val="en-US" w:eastAsia="en-US" w:bidi="en-US"/>
        </w:rPr>
        <w:t>-</w:t>
      </w:r>
      <w:r w:rsidRPr="00A30B34">
        <w:rPr>
          <w:rFonts w:ascii="Arial" w:eastAsia="Arial" w:hAnsi="Arial" w:cs="Arial"/>
          <w:b/>
          <w:noProof/>
          <w:lang w:val="en-US" w:eastAsia="en-US" w:bidi="en-US"/>
        </w:rPr>
        <w:t>Party Claims</w:t>
      </w:r>
    </w:p>
    <w:p w14:paraId="513DAAE9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45D28CDA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397269BA" w14:textId="77777777" w:rsidR="00342897" w:rsidRPr="00A30B34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lang w:val="en-US" w:eastAsia="en-US" w:bidi="en-US"/>
        </w:rPr>
      </w:pPr>
      <w:r w:rsidRPr="00A30B34">
        <w:rPr>
          <w:rFonts w:ascii="Arial" w:eastAsia="Arial" w:hAnsi="Arial" w:cs="Arial"/>
          <w:b/>
          <w:noProof/>
          <w:lang w:val="en-US" w:eastAsia="en-US" w:bidi="en-US"/>
        </w:rPr>
        <w:t>Mediation and Arbitration Provisions</w:t>
      </w:r>
    </w:p>
    <w:p w14:paraId="754ED8F0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6CE55D41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3637805F" w14:textId="77777777" w:rsidR="00342897" w:rsidRPr="00A30B34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lang w:val="en-US" w:eastAsia="en-US" w:bidi="en-US"/>
        </w:rPr>
      </w:pPr>
      <w:r w:rsidRPr="00A30B34">
        <w:rPr>
          <w:rFonts w:ascii="Arial" w:eastAsia="Arial" w:hAnsi="Arial" w:cs="Arial"/>
          <w:b/>
          <w:noProof/>
          <w:lang w:val="en-US" w:eastAsia="en-US" w:bidi="en-US"/>
        </w:rPr>
        <w:t>Liquidated Damages and Limits on Damages</w:t>
      </w:r>
    </w:p>
    <w:p w14:paraId="0A449CCC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05400140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037C9E24" w14:textId="77777777" w:rsidR="00342897" w:rsidRPr="00A30B34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lang w:val="en-US" w:eastAsia="en-US" w:bidi="en-US"/>
        </w:rPr>
      </w:pPr>
      <w:r w:rsidRPr="00A30B34">
        <w:rPr>
          <w:rFonts w:ascii="Arial" w:eastAsia="Arial" w:hAnsi="Arial" w:cs="Arial"/>
          <w:b/>
          <w:noProof/>
          <w:lang w:val="en-US" w:eastAsia="en-US" w:bidi="en-US"/>
        </w:rPr>
        <w:t>Attorney's Fees and Costs</w:t>
      </w:r>
    </w:p>
    <w:p w14:paraId="5ECB6CCB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3D199DE9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1ACBB848" w14:textId="77777777" w:rsidR="00342897" w:rsidRPr="00A30B34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lang w:val="en-US" w:eastAsia="en-US" w:bidi="en-US"/>
        </w:rPr>
      </w:pPr>
      <w:r w:rsidRPr="00A30B34">
        <w:rPr>
          <w:rFonts w:ascii="Arial" w:eastAsia="Arial" w:hAnsi="Arial" w:cs="Arial"/>
          <w:b/>
          <w:noProof/>
          <w:lang w:val="en-US" w:eastAsia="en-US" w:bidi="en-US"/>
        </w:rPr>
        <w:t>Miscellaneous Clauses:</w:t>
      </w:r>
    </w:p>
    <w:p w14:paraId="14696452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noProof/>
          <w:lang w:val="en-US" w:eastAsia="en-US" w:bidi="en-US"/>
        </w:rPr>
      </w:pPr>
    </w:p>
    <w:p w14:paraId="2A3A602D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Accuracy of representations</w:t>
      </w:r>
    </w:p>
    <w:p w14:paraId="1C8875A4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Notices</w:t>
      </w:r>
    </w:p>
    <w:p w14:paraId="3A15DF82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Entire agreement</w:t>
      </w:r>
    </w:p>
    <w:p w14:paraId="742C4A47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Effect of prior agreements or understandings</w:t>
      </w:r>
    </w:p>
    <w:p w14:paraId="622A6DA4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Modifications</w:t>
      </w:r>
    </w:p>
    <w:p w14:paraId="10BD237E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Severability of agreement</w:t>
      </w:r>
    </w:p>
    <w:p w14:paraId="0B891377" w14:textId="73A59678" w:rsidR="00342897" w:rsidRPr="00A30B34" w:rsidRDefault="00EB31B2" w:rsidP="00A30B34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Waiver of breach</w:t>
      </w:r>
    </w:p>
    <w:p w14:paraId="24BC825E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Choice of law, jurisdiction and venue</w:t>
      </w:r>
    </w:p>
    <w:p w14:paraId="6EE20439" w14:textId="77777777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Submission to drug testing</w:t>
      </w:r>
    </w:p>
    <w:p w14:paraId="6FC8E1C2" w14:textId="2635D7CB" w:rsidR="00342897" w:rsidRPr="00A30B34" w:rsidRDefault="00EB31B2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A30B34">
        <w:rPr>
          <w:rFonts w:ascii="Arial" w:eastAsia="Arial" w:hAnsi="Arial" w:cs="Arial"/>
          <w:noProof/>
          <w:lang w:val="en-US" w:eastAsia="en-US" w:bidi="en-US"/>
        </w:rPr>
        <w:t>Statu</w:t>
      </w:r>
      <w:r w:rsidR="00A30B34">
        <w:rPr>
          <w:rFonts w:ascii="Arial" w:eastAsia="Arial" w:hAnsi="Arial" w:cs="Arial"/>
          <w:noProof/>
          <w:lang w:val="en-US" w:eastAsia="en-US" w:bidi="en-US"/>
        </w:rPr>
        <w:t>te of limitations</w:t>
      </w:r>
    </w:p>
    <w:p w14:paraId="0889D4C7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2AB48F2A" w14:textId="77777777" w:rsidR="00342897" w:rsidRPr="00A30B34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noProof/>
          <w:lang w:val="en-US" w:eastAsia="en-US" w:bidi="en-US"/>
        </w:rPr>
      </w:pPr>
    </w:p>
    <w:p w14:paraId="6BE512ED" w14:textId="5F4D5546" w:rsidR="00342897" w:rsidRDefault="00EB31B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 w:rsidRPr="00A30B34">
        <w:rPr>
          <w:rFonts w:ascii="Arial" w:eastAsia="Arial" w:hAnsi="Arial" w:cs="Arial"/>
          <w:b/>
          <w:noProof/>
          <w:lang w:val="en-US" w:eastAsia="en-US" w:bidi="en-US"/>
        </w:rPr>
        <w:t xml:space="preserve">Attorney </w:t>
      </w:r>
      <w:r w:rsidR="002B58D7">
        <w:rPr>
          <w:rFonts w:ascii="Arial" w:eastAsia="Arial" w:hAnsi="Arial" w:cs="Arial"/>
          <w:b/>
          <w:noProof/>
          <w:lang w:val="en-US" w:eastAsia="en-US" w:bidi="en-US"/>
        </w:rPr>
        <w:t>R</w:t>
      </w:r>
      <w:r w:rsidRPr="00A30B34">
        <w:rPr>
          <w:rFonts w:ascii="Arial" w:eastAsia="Arial" w:hAnsi="Arial" w:cs="Arial"/>
          <w:b/>
          <w:noProof/>
          <w:lang w:val="en-US" w:eastAsia="en-US" w:bidi="en-US"/>
        </w:rPr>
        <w:t>eview</w:t>
      </w:r>
    </w:p>
    <w:p w14:paraId="4E13F1AD" w14:textId="77777777" w:rsidR="00342897" w:rsidRDefault="00342897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lang w:val="en-US" w:eastAsia="en-US" w:bidi="en-US"/>
        </w:rPr>
      </w:pPr>
    </w:p>
    <w:sectPr w:rsidR="00342897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36607F" w14:textId="77777777" w:rsidR="00E551F5" w:rsidRDefault="00E551F5">
      <w:r>
        <w:separator/>
      </w:r>
    </w:p>
  </w:endnote>
  <w:endnote w:type="continuationSeparator" w:id="0">
    <w:p w14:paraId="4A2BCC16" w14:textId="77777777" w:rsidR="00E551F5" w:rsidRDefault="00E55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ED24B" w14:textId="77777777" w:rsidR="00E551F5" w:rsidRDefault="00E551F5">
      <w:r>
        <w:separator/>
      </w:r>
    </w:p>
  </w:footnote>
  <w:footnote w:type="continuationSeparator" w:id="0">
    <w:p w14:paraId="40EB122F" w14:textId="77777777" w:rsidR="00E551F5" w:rsidRDefault="00E55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98AAA" w14:textId="77777777" w:rsidR="00342897" w:rsidRDefault="00342897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86607"/>
    <w:multiLevelType w:val="singleLevel"/>
    <w:tmpl w:val="B8BEFB82"/>
    <w:lvl w:ilvl="0">
      <w:start w:val="1"/>
      <w:numFmt w:val="bullet"/>
      <w:lvlText w:val=""/>
      <w:lvlJc w:val="left"/>
      <w:pPr>
        <w:tabs>
          <w:tab w:val="num" w:pos="1069"/>
        </w:tabs>
        <w:ind w:left="1069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abstractNum w:abstractNumId="1" w15:restartNumberingAfterBreak="0">
    <w:nsid w:val="6DAA60EB"/>
    <w:multiLevelType w:val="singleLevel"/>
    <w:tmpl w:val="CCA67DA0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abstractNum w:abstractNumId="2" w15:restartNumberingAfterBreak="0">
    <w:nsid w:val="779B5A07"/>
    <w:multiLevelType w:val="singleLevel"/>
    <w:tmpl w:val="129EAA84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sjA0MjA0NzM0tDBS0lEKTi0uzszPAykwqgUAyR5d9iwAAAA="/>
    <w:docVar w:name="Description" w:val="Use this template to assist you in building a comprehensive employment Agreement. You may also find other employee agreements related document templates to use here https://www.templateguru.co.za/documents/employee-agreements/ and other Human Resources templates here https://www.templateguru.co.za/templates/human-resources/"/>
    <w:docVar w:name="Excerpt" w:val="No excerpt required"/>
    <w:docVar w:name="Tags" w:val="employee agreement, human resources, employee agreements, business documents, entrepreneurship, entrepreneur, checklist for employment agreements template, checklist for employment agreements example"/>
  </w:docVars>
  <w:rsids>
    <w:rsidRoot w:val="00342897"/>
    <w:rsid w:val="00226369"/>
    <w:rsid w:val="002B58D7"/>
    <w:rsid w:val="00342897"/>
    <w:rsid w:val="00520ACC"/>
    <w:rsid w:val="006564BD"/>
    <w:rsid w:val="00A30B34"/>
    <w:rsid w:val="00C62EC4"/>
    <w:rsid w:val="00E551F5"/>
    <w:rsid w:val="00E94E91"/>
    <w:rsid w:val="00EB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B50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CG Times" w:eastAsia="CG Times" w:hAnsi="CG Times"/>
      <w:sz w:val="20"/>
      <w:lang w:val="x-none" w:eastAsia="x-none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ind w:left="360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next w:val="Normal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pPr>
      <w:ind w:left="2160"/>
      <w:jc w:val="both"/>
    </w:pPr>
    <w:rPr>
      <w:sz w:val="24"/>
      <w:szCs w:val="24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FootnoteReference">
    <w:name w:val="footnote reference"/>
    <w:qFormat/>
    <w:rPr>
      <w:position w:val="6"/>
      <w:sz w:val="16"/>
      <w:szCs w:val="16"/>
      <w:rtl w:val="0"/>
      <w:lang w:val="x-none" w:eastAsia="x-none" w:bidi="x-none"/>
    </w:rPr>
  </w:style>
  <w:style w:type="paragraph" w:styleId="FootnoteText">
    <w:name w:val="footnote text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3</Words>
  <Characters>1335</Characters>
  <Application>Microsoft Office Word</Application>
  <DocSecurity>0</DocSecurity>
  <Lines>111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08-06T11:38:00Z</dcterms:created>
  <dcterms:modified xsi:type="dcterms:W3CDTF">2019-10-21T19:08:00Z</dcterms:modified>
  <cp:category/>
</cp:coreProperties>
</file>